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46AA6193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CB675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4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</w:t>
            </w:r>
            <w:r w:rsidR="00CB675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bookmarkStart w:id="0" w:name="_GoBack"/>
            <w:bookmarkEnd w:id="0"/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B6759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CB6759" w:rsidRPr="00553B6B" w:rsidRDefault="00CB6759" w:rsidP="00CB6759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4982C12C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MANDARINA KOMAD , BIJELA KAVA S MEDOM , POHANI KRUH S JAJIMA U KONVEKTOMATU (ŠNITA I POL)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38397ECA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6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10C1E201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2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7907F2F0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40FFD254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134C525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(S), Jaja(S), Jaja(T), Sezam(S), Lupina(T), Soja(S), Mlijeko(T), Celer(T)</w:t>
            </w:r>
          </w:p>
        </w:tc>
      </w:tr>
      <w:tr w:rsidR="00CB6759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CB6759" w:rsidRPr="00553B6B" w:rsidRDefault="00CB6759" w:rsidP="00CB6759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79091263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6C134C4F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3B6365B7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6F41F06C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4FB1625C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3173877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(S), Jaja(S), Laktoza(T), Mlijeko(S), Celer(S)</w:t>
            </w:r>
          </w:p>
        </w:tc>
      </w:tr>
      <w:tr w:rsidR="00CB6759" w:rsidRPr="00553B6B" w14:paraId="23BA9073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CB6759" w:rsidRPr="00553B6B" w:rsidRDefault="00CB6759" w:rsidP="00CB6759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00CC9E1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15A9A305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27DFA7F9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A3BB4ED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6F98CE26" w:rsidR="00CB6759" w:rsidRPr="00CB6759" w:rsidRDefault="00CB6759" w:rsidP="00CB6759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542970C7" w:rsidR="00CB6759" w:rsidRPr="00CB6759" w:rsidRDefault="00CB6759" w:rsidP="00CB6759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CB6759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CB6759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CB6759" w:rsidRPr="00553B6B" w:rsidRDefault="00CB6759" w:rsidP="00CB6759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3004C60" w:rsidR="00CB6759" w:rsidRPr="00CB6759" w:rsidRDefault="00CB6759" w:rsidP="00CB6759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CB6759">
              <w:rPr>
                <w:rFonts w:asciiTheme="minorHAnsi" w:eastAsia="Segoe UI" w:hAnsiTheme="minorHAnsi" w:cstheme="minorHAnsi"/>
                <w:b/>
              </w:rPr>
              <w:t xml:space="preserve">VARIVO OD PURETINE S POVRĆEM I </w:t>
            </w:r>
            <w:proofErr w:type="gramStart"/>
            <w:r w:rsidRPr="00CB6759">
              <w:rPr>
                <w:rFonts w:asciiTheme="minorHAnsi" w:eastAsia="Segoe UI" w:hAnsiTheme="minorHAnsi" w:cstheme="minorHAnsi"/>
                <w:b/>
              </w:rPr>
              <w:t>JEČMOM ,</w:t>
            </w:r>
            <w:proofErr w:type="gramEnd"/>
            <w:r w:rsidRPr="00CB6759">
              <w:rPr>
                <w:rFonts w:asciiTheme="minorHAnsi" w:eastAsia="Segoe UI" w:hAnsiTheme="minorHAnsi" w:cstheme="minorHAnsi"/>
                <w:b/>
              </w:rPr>
              <w:t xml:space="preserve"> ŠKOLSKI KRUH 1 ŠNITA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2D7EDF16" w:rsidR="00CB6759" w:rsidRPr="00CB6759" w:rsidRDefault="00CB6759" w:rsidP="00CB6759">
            <w:pPr>
              <w:jc w:val="center"/>
              <w:rPr>
                <w:rFonts w:asciiTheme="minorHAnsi" w:hAnsiTheme="minorHAnsi" w:cstheme="minorHAnsi"/>
              </w:rPr>
            </w:pPr>
            <w:r w:rsidRPr="00CB6759">
              <w:rPr>
                <w:rFonts w:asciiTheme="minorHAnsi" w:eastAsia="Segoe UI" w:hAnsiTheme="minorHAnsi" w:cstheme="minorHAnsi"/>
              </w:rPr>
              <w:t>54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77410B28" w:rsidR="00CB6759" w:rsidRPr="00CB6759" w:rsidRDefault="00CB6759" w:rsidP="00CB675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CB6759">
              <w:rPr>
                <w:rFonts w:asciiTheme="minorHAnsi" w:eastAsia="Segoe UI" w:hAnsiTheme="minorHAnsi" w:cstheme="minorHAnsi"/>
              </w:rPr>
              <w:t>18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1555F844" w:rsidR="00CB6759" w:rsidRPr="00CB6759" w:rsidRDefault="00CB6759" w:rsidP="00CB675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CB6759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1E221090" w:rsidR="00CB6759" w:rsidRPr="00CB6759" w:rsidRDefault="00CB6759" w:rsidP="00CB675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CB6759">
              <w:rPr>
                <w:rFonts w:asciiTheme="minorHAnsi" w:eastAsia="Segoe UI" w:hAnsiTheme="minorHAnsi" w:cstheme="minorHAnsi"/>
              </w:rPr>
              <w:t>42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BE21F35" w:rsidR="00CB6759" w:rsidRPr="00CB6759" w:rsidRDefault="00CB6759" w:rsidP="00CB6759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CB6759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CB6759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CB6759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553B6B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2684C0B4" w:rsidR="00553B6B" w:rsidRPr="00553B6B" w:rsidRDefault="00553B6B" w:rsidP="00553B6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F727F2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FC2CE56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461ADDFB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EB663AE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00CCDFE7" w:rsidR="00553B6B" w:rsidRPr="00553B6B" w:rsidRDefault="00553B6B" w:rsidP="00553B6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D3BBA" w14:textId="77777777" w:rsidR="00324A2E" w:rsidRDefault="00324A2E">
      <w:pPr>
        <w:spacing w:line="240" w:lineRule="auto"/>
      </w:pPr>
      <w:r>
        <w:separator/>
      </w:r>
    </w:p>
  </w:endnote>
  <w:endnote w:type="continuationSeparator" w:id="0">
    <w:p w14:paraId="00092582" w14:textId="77777777" w:rsidR="00324A2E" w:rsidRDefault="00324A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1CE26" w14:textId="77777777" w:rsidR="00324A2E" w:rsidRDefault="00324A2E">
      <w:pPr>
        <w:spacing w:line="240" w:lineRule="auto"/>
      </w:pPr>
      <w:r>
        <w:separator/>
      </w:r>
    </w:p>
  </w:footnote>
  <w:footnote w:type="continuationSeparator" w:id="0">
    <w:p w14:paraId="60A46B71" w14:textId="77777777" w:rsidR="00324A2E" w:rsidRDefault="00324A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820AC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759"/>
    <w:rsid w:val="00CB6F1F"/>
    <w:rsid w:val="00D34181"/>
    <w:rsid w:val="00D73947"/>
    <w:rsid w:val="00E5196C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ECE616C-16C0-444B-AA9B-F61A1E897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2-11-14T07:20:00Z</dcterms:created>
  <dcterms:modified xsi:type="dcterms:W3CDTF">2022-11-14T07:20:00Z</dcterms:modified>
</cp:coreProperties>
</file>